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6CA6EC" w14:textId="77777777" w:rsidR="0024334D" w:rsidRPr="0024754E" w:rsidRDefault="00BF0CBC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ukbcniaegckt" w:colFirst="0" w:colLast="0"/>
      <w:bookmarkEnd w:id="0"/>
      <w:r w:rsidRPr="0024754E">
        <w:rPr>
          <w:rFonts w:ascii="Times New Roman" w:hAnsi="Times New Roman" w:cs="Times New Roman"/>
          <w:sz w:val="48"/>
          <w:szCs w:val="48"/>
        </w:rPr>
        <w:t>Chapter 2</w:t>
      </w:r>
      <w:bookmarkStart w:id="1" w:name="_GoBack"/>
      <w:bookmarkEnd w:id="1"/>
    </w:p>
    <w:p w14:paraId="6A6CA6ED" w14:textId="7B099BC2" w:rsidR="0024334D" w:rsidRPr="0024754E" w:rsidRDefault="00BF0CBC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5yvaeograd2p" w:colFirst="0" w:colLast="0"/>
      <w:bookmarkEnd w:id="2"/>
      <w:r w:rsidRPr="0024754E">
        <w:rPr>
          <w:rFonts w:ascii="Times New Roman" w:hAnsi="Times New Roman" w:cs="Times New Roman"/>
          <w:sz w:val="36"/>
          <w:szCs w:val="36"/>
        </w:rPr>
        <w:t xml:space="preserve">Try It Yourself: Splitting a Variable </w:t>
      </w:r>
      <w:r w:rsidR="00BB426A" w:rsidRPr="0024754E">
        <w:rPr>
          <w:rFonts w:ascii="Times New Roman" w:hAnsi="Times New Roman" w:cs="Times New Roman"/>
          <w:sz w:val="36"/>
          <w:szCs w:val="36"/>
        </w:rPr>
        <w:t>i</w:t>
      </w:r>
      <w:r w:rsidR="00BB426A" w:rsidRPr="0024754E">
        <w:rPr>
          <w:rFonts w:ascii="Times New Roman" w:hAnsi="Times New Roman" w:cs="Times New Roman"/>
          <w:sz w:val="36"/>
          <w:szCs w:val="36"/>
        </w:rPr>
        <w:t xml:space="preserve">nto </w:t>
      </w:r>
      <w:r w:rsidRPr="0024754E">
        <w:rPr>
          <w:rFonts w:ascii="Times New Roman" w:hAnsi="Times New Roman" w:cs="Times New Roman"/>
          <w:sz w:val="36"/>
          <w:szCs w:val="36"/>
        </w:rPr>
        <w:t>Multiple Variables</w:t>
      </w:r>
    </w:p>
    <w:p w14:paraId="6A6CA6EE" w14:textId="77777777" w:rsidR="0024334D" w:rsidRPr="0024754E" w:rsidRDefault="00BF0CBC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ibcpwa2jau0y" w:colFirst="0" w:colLast="0"/>
      <w:bookmarkEnd w:id="3"/>
      <w:r w:rsidRPr="0024754E">
        <w:rPr>
          <w:rFonts w:ascii="Times New Roman" w:hAnsi="Times New Roman" w:cs="Times New Roman"/>
          <w:sz w:val="28"/>
          <w:szCs w:val="28"/>
        </w:rPr>
        <w:t>Excel Instructions</w:t>
      </w:r>
    </w:p>
    <w:p w14:paraId="6A6CA6EF" w14:textId="77777777" w:rsidR="0024334D" w:rsidRDefault="00BF0CBC" w:rsidP="00BB42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</w:t>
      </w:r>
      <w:r>
        <w:rPr>
          <w:rFonts w:ascii="Times New Roman" w:eastAsia="Times New Roman" w:hAnsi="Times New Roman" w:cs="Times New Roman"/>
          <w:sz w:val="21"/>
          <w:szCs w:val="21"/>
        </w:rPr>
        <w:t>vote.cs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 in Excel.</w:t>
      </w:r>
    </w:p>
    <w:p w14:paraId="6A6CA6F0" w14:textId="77777777" w:rsidR="0024334D" w:rsidRDefault="00BF0CBC" w:rsidP="00BB42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e </w:t>
      </w:r>
      <w:r w:rsidRPr="00BB426A">
        <w:rPr>
          <w:rFonts w:ascii="Courier New" w:eastAsia="Times New Roman" w:hAnsi="Courier New" w:cs="Courier New"/>
          <w:sz w:val="24"/>
          <w:szCs w:val="24"/>
        </w:rPr>
        <w:t>birthdate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variable is in Column G</w:t>
      </w:r>
    </w:p>
    <w:p w14:paraId="6A6CA6F1" w14:textId="77777777" w:rsidR="0024334D" w:rsidRDefault="00BF0CBC" w:rsidP="00BB42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a new column to create the </w:t>
      </w:r>
      <w:proofErr w:type="spellStart"/>
      <w:r w:rsidRPr="00BB426A">
        <w:rPr>
          <w:rFonts w:ascii="Courier New" w:eastAsia="Times New Roman" w:hAnsi="Courier New" w:cs="Courier New"/>
          <w:sz w:val="24"/>
          <w:szCs w:val="24"/>
        </w:rPr>
        <w:t>birth_mon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variable:</w:t>
      </w:r>
    </w:p>
    <w:p w14:paraId="6A6CA6F2" w14:textId="77777777" w:rsidR="0024334D" w:rsidRDefault="00BF0CBC" w:rsidP="00BB426A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ight-click on Column H and choose </w:t>
      </w:r>
      <w:r>
        <w:rPr>
          <w:rFonts w:ascii="Times New Roman" w:eastAsia="Times New Roman" w:hAnsi="Times New Roman" w:cs="Times New Roman"/>
          <w:sz w:val="21"/>
          <w:szCs w:val="21"/>
        </w:rPr>
        <w:t>Inser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6CA6F3" w14:textId="77777777" w:rsidR="0024334D" w:rsidRDefault="00BF0CBC" w:rsidP="00BB426A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tle the new blank Column H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rth_mon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.</w:t>
      </w:r>
    </w:p>
    <w:p w14:paraId="6A6CA6F4" w14:textId="77777777" w:rsidR="0024334D" w:rsidRDefault="00BF0CBC" w:rsidP="00BB42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tract birth month from the birthdate variable using the </w:t>
      </w:r>
      <w:r>
        <w:rPr>
          <w:rFonts w:ascii="Times New Roman" w:eastAsia="Times New Roman" w:hAnsi="Times New Roman" w:cs="Times New Roman"/>
          <w:sz w:val="21"/>
          <w:szCs w:val="21"/>
        </w:rPr>
        <w:t>TEX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nction:</w:t>
      </w:r>
    </w:p>
    <w:p w14:paraId="6A6CA6F5" w14:textId="18BC2BB8" w:rsidR="0024334D" w:rsidRDefault="00BB426A" w:rsidP="00BB426A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</w:t>
      </w:r>
      <w:r w:rsidR="00BF0CBC">
        <w:rPr>
          <w:rFonts w:ascii="Times New Roman" w:eastAsia="Times New Roman" w:hAnsi="Times New Roman" w:cs="Times New Roman"/>
          <w:sz w:val="24"/>
          <w:szCs w:val="24"/>
        </w:rPr>
        <w:t xml:space="preserve">nter the following formula: </w:t>
      </w:r>
    </w:p>
    <w:p w14:paraId="6A6CA6F6" w14:textId="77777777" w:rsidR="0024334D" w:rsidRDefault="00BF0CBC" w:rsidP="00BB426A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=TEXT(G2,"mmmm")</w:t>
      </w:r>
    </w:p>
    <w:p w14:paraId="6A6CA6F7" w14:textId="77777777" w:rsidR="0024334D" w:rsidRDefault="00BF0CBC" w:rsidP="00BB426A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py the formula down.</w:t>
      </w:r>
    </w:p>
    <w:p w14:paraId="6A6CA6F8" w14:textId="77777777" w:rsidR="0024334D" w:rsidRDefault="00BF0CBC" w:rsidP="00BB426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e the </w:t>
      </w:r>
      <w:r>
        <w:rPr>
          <w:rFonts w:ascii="Times New Roman" w:eastAsia="Times New Roman" w:hAnsi="Times New Roman" w:cs="Times New Roman"/>
          <w:sz w:val="21"/>
          <w:szCs w:val="21"/>
        </w:rPr>
        <w:t>COUNTI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unction to determine the distribution of birth months:</w:t>
      </w:r>
    </w:p>
    <w:p w14:paraId="6A6CA6F9" w14:textId="3E34F34F" w:rsidR="0024334D" w:rsidRDefault="00BB426A" w:rsidP="00BB426A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</w:t>
      </w:r>
      <w:r w:rsidR="00BF0CBC">
        <w:rPr>
          <w:rFonts w:ascii="Times New Roman" w:eastAsia="Times New Roman" w:hAnsi="Times New Roman" w:cs="Times New Roman"/>
          <w:sz w:val="24"/>
          <w:szCs w:val="24"/>
        </w:rPr>
        <w:t xml:space="preserve"> the following formula in an empty cell: </w:t>
      </w:r>
    </w:p>
    <w:p w14:paraId="6A6CA6FA" w14:textId="77777777" w:rsidR="0024334D" w:rsidRDefault="00BF0CBC" w:rsidP="00BB426A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=</w:t>
      </w:r>
      <w:proofErr w:type="gramStart"/>
      <w:r>
        <w:rPr>
          <w:rFonts w:ascii="Times New Roman" w:eastAsia="Times New Roman" w:hAnsi="Times New Roman" w:cs="Times New Roman"/>
          <w:sz w:val="21"/>
          <w:szCs w:val="21"/>
        </w:rPr>
        <w:t>COUNTIF(</w:t>
      </w:r>
      <w:proofErr w:type="gramEnd"/>
      <w:r>
        <w:rPr>
          <w:rFonts w:ascii="Times New Roman" w:eastAsia="Times New Roman" w:hAnsi="Times New Roman" w:cs="Times New Roman"/>
          <w:sz w:val="21"/>
          <w:szCs w:val="21"/>
        </w:rPr>
        <w:t>H:H, "January")</w:t>
      </w:r>
    </w:p>
    <w:p w14:paraId="6A6CA6FB" w14:textId="77777777" w:rsidR="0024334D" w:rsidRDefault="00BF0CBC" w:rsidP="00BB426A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peat this process for the remaining 11 months by using the same formula but replacing the month's name.</w:t>
      </w:r>
    </w:p>
    <w:p w14:paraId="6A6CA6FC" w14:textId="77777777" w:rsidR="0024334D" w:rsidRDefault="0024334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24334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C7C60CD" w16cex:dateUtc="2024-05-17T00:12:00Z"/>
  <w16cex:commentExtensible w16cex:durableId="157E5103" w16cex:dateUtc="2024-05-17T00:13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ED2667"/>
    <w:multiLevelType w:val="multilevel"/>
    <w:tmpl w:val="6660FA0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3NDAzMjazMDIyMzNV0lEKTi0uzszPAykwrAUAP75fcCwAAAA="/>
  </w:docVars>
  <w:rsids>
    <w:rsidRoot w:val="0024334D"/>
    <w:rsid w:val="0024071E"/>
    <w:rsid w:val="0024334D"/>
    <w:rsid w:val="0024754E"/>
    <w:rsid w:val="006570BC"/>
    <w:rsid w:val="00677D8A"/>
    <w:rsid w:val="007B3C2A"/>
    <w:rsid w:val="00A11110"/>
    <w:rsid w:val="00A9287A"/>
    <w:rsid w:val="00BB426A"/>
    <w:rsid w:val="00BF0CBC"/>
    <w:rsid w:val="00C4490D"/>
    <w:rsid w:val="00D17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CA6EC"/>
  <w15:docId w15:val="{24501D10-CAF7-4877-B444-F77013E9B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A928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28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287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28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287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17A5A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426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42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AA8086B-AB20-4554-8215-35174FB8E7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9BC8C83-0ED0-4331-8B8A-9E41045547FE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705FE315-8DE4-4407-92C7-1A756E2F29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9</cp:revision>
  <dcterms:created xsi:type="dcterms:W3CDTF">2024-05-02T10:10:00Z</dcterms:created>
  <dcterms:modified xsi:type="dcterms:W3CDTF">2024-09-16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